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D10D2" w14:textId="77777777" w:rsidR="009D323F" w:rsidRPr="007074BA" w:rsidRDefault="009D323F" w:rsidP="00E2167F">
      <w:pPr>
        <w:bidi w:val="0"/>
        <w:rPr>
          <w:rFonts w:asciiTheme="minorHAnsi" w:hAnsiTheme="minorHAnsi" w:cstheme="minorHAnsi"/>
          <w:sz w:val="24"/>
          <w:szCs w:val="24"/>
          <w:rtl/>
        </w:rPr>
      </w:pPr>
    </w:p>
    <w:p w14:paraId="343AF6D2" w14:textId="77777777" w:rsidR="00AE3B50" w:rsidRPr="007074BA" w:rsidRDefault="00AE3B50" w:rsidP="00E2167F">
      <w:pPr>
        <w:bidi w:val="0"/>
        <w:rPr>
          <w:rFonts w:asciiTheme="minorHAnsi" w:hAnsiTheme="minorHAnsi" w:cstheme="minorHAnsi"/>
          <w:sz w:val="24"/>
          <w:szCs w:val="24"/>
        </w:rPr>
      </w:pPr>
    </w:p>
    <w:p w14:paraId="551BA869" w14:textId="77777777" w:rsidR="00323F6A" w:rsidRPr="007074BA" w:rsidRDefault="00323F6A" w:rsidP="00E2167F">
      <w:pPr>
        <w:bidi w:val="0"/>
        <w:rPr>
          <w:rFonts w:asciiTheme="minorHAnsi" w:hAnsiTheme="minorHAnsi" w:cstheme="minorHAnsi"/>
          <w:sz w:val="24"/>
          <w:szCs w:val="24"/>
        </w:rPr>
      </w:pPr>
    </w:p>
    <w:p w14:paraId="4F9946ED" w14:textId="12E0860F" w:rsidR="00A86AA8" w:rsidRDefault="00A86AA8" w:rsidP="00E2167F">
      <w:pPr>
        <w:bidi w:val="0"/>
        <w:ind w:left="2160" w:firstLine="720"/>
        <w:rPr>
          <w:rFonts w:ascii="Segoe UI" w:hAnsi="Segoe UI" w:cs="Segoe UI"/>
          <w:b/>
          <w:bCs/>
          <w:color w:val="000000"/>
          <w:sz w:val="28"/>
          <w:szCs w:val="28"/>
        </w:rPr>
      </w:pPr>
      <w:r>
        <w:rPr>
          <w:rFonts w:ascii="Segoe UI" w:hAnsi="Segoe UI" w:cs="Segoe UI"/>
          <w:b/>
          <w:bCs/>
          <w:color w:val="000000"/>
          <w:sz w:val="28"/>
          <w:szCs w:val="28"/>
        </w:rPr>
        <w:t xml:space="preserve">Cmatis User </w:t>
      </w:r>
      <w:r w:rsidRPr="003E78DF">
        <w:rPr>
          <w:rFonts w:ascii="Segoe UI" w:hAnsi="Segoe UI" w:cs="Segoe UI"/>
          <w:b/>
          <w:bCs/>
          <w:color w:val="000000"/>
          <w:sz w:val="28"/>
          <w:szCs w:val="28"/>
        </w:rPr>
        <w:t>Access Request Form</w:t>
      </w:r>
    </w:p>
    <w:p w14:paraId="4A83A439" w14:textId="77777777" w:rsidR="00E2167F" w:rsidRDefault="00E2167F" w:rsidP="00E2167F">
      <w:pPr>
        <w:bidi w:val="0"/>
        <w:ind w:left="2160" w:firstLine="720"/>
        <w:rPr>
          <w:rFonts w:ascii="Segoe UI" w:hAnsi="Segoe UI" w:cs="Segoe UI"/>
        </w:rPr>
      </w:pPr>
    </w:p>
    <w:p w14:paraId="4261DF8D" w14:textId="7FF73E31" w:rsidR="00A86AA8" w:rsidRDefault="00A86AA8" w:rsidP="00E2167F">
      <w:pPr>
        <w:bidi w:val="0"/>
        <w:rPr>
          <w:rFonts w:ascii="Segoe UI" w:hAnsi="Segoe UI" w:cs="Segoe UI"/>
        </w:rPr>
      </w:pPr>
      <w:r w:rsidRPr="00DF3F53">
        <w:rPr>
          <w:rFonts w:ascii="Segoe UI" w:hAnsi="Segoe UI" w:cs="Segoe UI"/>
        </w:rPr>
        <w:t xml:space="preserve">Date: </w:t>
      </w:r>
      <w:r>
        <w:rPr>
          <w:rFonts w:ascii="Segoe UI" w:hAnsi="Segoe UI" w:cs="Segoe UI"/>
        </w:rPr>
        <w:fldChar w:fldCharType="begin"/>
      </w:r>
      <w:r>
        <w:rPr>
          <w:rFonts w:ascii="Segoe UI" w:hAnsi="Segoe UI" w:cs="Segoe UI"/>
        </w:rPr>
        <w:instrText xml:space="preserve"> DATE \@ "dddd, MMMM d, yyyy" </w:instrText>
      </w:r>
      <w:r>
        <w:rPr>
          <w:rFonts w:ascii="Segoe UI" w:hAnsi="Segoe UI" w:cs="Segoe UI"/>
        </w:rPr>
        <w:fldChar w:fldCharType="separate"/>
      </w:r>
      <w:r w:rsidR="00C91B18">
        <w:rPr>
          <w:rFonts w:ascii="Segoe UI" w:hAnsi="Segoe UI" w:cs="Segoe UI"/>
          <w:noProof/>
        </w:rPr>
        <w:t>Tuesday, September 26, 2023</w:t>
      </w:r>
      <w:r>
        <w:rPr>
          <w:rFonts w:ascii="Segoe UI" w:hAnsi="Segoe UI" w:cs="Segoe UI"/>
        </w:rPr>
        <w:fldChar w:fldCharType="end"/>
      </w:r>
    </w:p>
    <w:p w14:paraId="2118A0FC" w14:textId="77777777" w:rsidR="00323F6A" w:rsidRPr="007074BA" w:rsidRDefault="00323F6A" w:rsidP="00E2167F">
      <w:pPr>
        <w:bidi w:val="0"/>
        <w:rPr>
          <w:rFonts w:asciiTheme="minorHAnsi" w:hAnsiTheme="minorHAnsi" w:cstheme="minorHAnsi"/>
          <w:b/>
          <w:bCs/>
          <w:sz w:val="24"/>
          <w:szCs w:val="24"/>
        </w:rPr>
      </w:pPr>
    </w:p>
    <w:tbl>
      <w:tblPr>
        <w:tblStyle w:val="GridTable4-Accent1"/>
        <w:tblW w:w="10774" w:type="dxa"/>
        <w:tblInd w:w="-289" w:type="dxa"/>
        <w:tblLayout w:type="fixed"/>
        <w:tblLook w:val="0480" w:firstRow="0" w:lastRow="0" w:firstColumn="1" w:lastColumn="0" w:noHBand="0" w:noVBand="1"/>
      </w:tblPr>
      <w:tblGrid>
        <w:gridCol w:w="2411"/>
        <w:gridCol w:w="8363"/>
      </w:tblGrid>
      <w:tr w:rsidR="00A86AA8" w:rsidRPr="003E78DF" w14:paraId="7C63E910" w14:textId="77777777" w:rsidTr="0062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  <w:hideMark/>
          </w:tcPr>
          <w:p w14:paraId="5200580F" w14:textId="77777777" w:rsidR="00A86AA8" w:rsidRPr="006951A8" w:rsidRDefault="00A86AA8" w:rsidP="00E2167F">
            <w:pPr>
              <w:bidi w:val="0"/>
              <w:rPr>
                <w:rFonts w:ascii="Segoe UI" w:hAnsi="Segoe UI" w:cs="Segoe UI"/>
                <w:color w:val="C00000"/>
                <w:sz w:val="20"/>
                <w:szCs w:val="20"/>
              </w:rPr>
            </w:pPr>
            <w:r w:rsidRPr="006951A8">
              <w:rPr>
                <w:rFonts w:ascii="Segoe UI" w:hAnsi="Segoe UI" w:cs="Segoe UI"/>
                <w:color w:val="C00000"/>
                <w:sz w:val="20"/>
                <w:szCs w:val="20"/>
              </w:rPr>
              <w:t>Project/ Application:</w:t>
            </w:r>
          </w:p>
        </w:tc>
        <w:tc>
          <w:tcPr>
            <w:tcW w:w="8363" w:type="dxa"/>
            <w:noWrap/>
            <w:vAlign w:val="center"/>
            <w:hideMark/>
          </w:tcPr>
          <w:p w14:paraId="723F2B10" w14:textId="48F3033E" w:rsidR="00A86AA8" w:rsidRPr="003E78DF" w:rsidRDefault="00E30D2B" w:rsidP="00E2167F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sym w:font="Wingdings" w:char="F0FE"/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A86AA8">
              <w:rPr>
                <w:rFonts w:ascii="Segoe UI" w:hAnsi="Segoe UI" w:cs="Segoe UI"/>
                <w:sz w:val="20"/>
                <w:szCs w:val="20"/>
              </w:rPr>
              <w:t xml:space="preserve">Back office </w:t>
            </w:r>
            <w:r w:rsidR="006951A8">
              <w:rPr>
                <w:rFonts w:ascii="Segoe UI" w:hAnsi="Segoe UI" w:cs="Segoe UI"/>
                <w:sz w:val="20"/>
                <w:szCs w:val="20"/>
              </w:rPr>
              <w:t>a</w:t>
            </w:r>
            <w:r w:rsidR="00A86AA8" w:rsidRPr="003E78DF">
              <w:rPr>
                <w:rFonts w:ascii="Segoe UI" w:hAnsi="Segoe UI" w:cs="Segoe UI"/>
                <w:sz w:val="20"/>
                <w:szCs w:val="20"/>
              </w:rPr>
              <w:t xml:space="preserve">pplication </w:t>
            </w:r>
            <w:r w:rsidR="00A86AA8" w:rsidRPr="003E78DF">
              <w:rPr>
                <w:rFonts w:ascii="Segoe UI" w:hAnsi="Segoe UI" w:cs="Segoe UI"/>
                <w:sz w:val="20"/>
                <w:szCs w:val="20"/>
              </w:rPr>
              <w:sym w:font="Wingdings" w:char="F06F"/>
            </w:r>
            <w:r w:rsidR="00A86AA8" w:rsidRPr="003E78DF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A86AA8">
              <w:rPr>
                <w:rFonts w:ascii="Segoe UI" w:hAnsi="Segoe UI" w:cs="Segoe UI"/>
                <w:sz w:val="20"/>
                <w:szCs w:val="20"/>
              </w:rPr>
              <w:t xml:space="preserve">Front </w:t>
            </w:r>
            <w:r w:rsidR="006951A8">
              <w:rPr>
                <w:rFonts w:ascii="Segoe UI" w:hAnsi="Segoe UI" w:cs="Segoe UI"/>
                <w:sz w:val="20"/>
                <w:szCs w:val="20"/>
              </w:rPr>
              <w:t>o</w:t>
            </w:r>
            <w:r w:rsidR="00A86AA8">
              <w:rPr>
                <w:rFonts w:ascii="Segoe UI" w:hAnsi="Segoe UI" w:cs="Segoe UI"/>
                <w:sz w:val="20"/>
                <w:szCs w:val="20"/>
              </w:rPr>
              <w:t>ffice Web</w:t>
            </w:r>
            <w:r w:rsidR="006951A8">
              <w:rPr>
                <w:rFonts w:ascii="Segoe UI" w:hAnsi="Segoe UI" w:cs="Segoe UI"/>
                <w:sz w:val="20"/>
                <w:szCs w:val="20"/>
              </w:rPr>
              <w:t xml:space="preserve"> based application</w:t>
            </w:r>
          </w:p>
        </w:tc>
      </w:tr>
      <w:tr w:rsidR="00A86AA8" w:rsidRPr="003E78DF" w14:paraId="48B74CB3" w14:textId="77777777" w:rsidTr="00627EC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  <w:hideMark/>
          </w:tcPr>
          <w:p w14:paraId="1FF10C84" w14:textId="77777777" w:rsidR="00A86AA8" w:rsidRPr="006951A8" w:rsidRDefault="00A86AA8" w:rsidP="00E2167F">
            <w:pPr>
              <w:bidi w:val="0"/>
              <w:rPr>
                <w:rFonts w:ascii="Segoe UI" w:hAnsi="Segoe UI" w:cs="Segoe UI"/>
                <w:color w:val="C00000"/>
                <w:sz w:val="20"/>
                <w:szCs w:val="20"/>
              </w:rPr>
            </w:pPr>
            <w:r w:rsidRPr="006951A8">
              <w:rPr>
                <w:rFonts w:ascii="Segoe UI" w:hAnsi="Segoe UI" w:cs="Segoe UI"/>
                <w:color w:val="C00000"/>
                <w:sz w:val="20"/>
                <w:szCs w:val="20"/>
              </w:rPr>
              <w:t>Description:</w:t>
            </w:r>
          </w:p>
        </w:tc>
        <w:tc>
          <w:tcPr>
            <w:tcW w:w="8363" w:type="dxa"/>
            <w:noWrap/>
            <w:vAlign w:val="center"/>
            <w:hideMark/>
          </w:tcPr>
          <w:p w14:paraId="7D79E79C" w14:textId="2448CB7E" w:rsidR="00A86AA8" w:rsidRPr="003E78DF" w:rsidRDefault="00E30D2B" w:rsidP="00E2167F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sym w:font="Wingdings" w:char="F0FE"/>
            </w:r>
            <w:r w:rsidR="00A86AA8" w:rsidRPr="003E78DF">
              <w:rPr>
                <w:rFonts w:ascii="Segoe UI" w:hAnsi="Segoe UI" w:cs="Segoe UI"/>
                <w:sz w:val="20"/>
                <w:szCs w:val="20"/>
              </w:rPr>
              <w:t xml:space="preserve"> New Account  </w:t>
            </w:r>
            <w:r w:rsidR="00A86AA8" w:rsidRPr="003E78DF">
              <w:rPr>
                <w:rFonts w:ascii="Segoe UI" w:hAnsi="Segoe UI" w:cs="Segoe UI"/>
                <w:sz w:val="20"/>
                <w:szCs w:val="20"/>
              </w:rPr>
              <w:sym w:font="Wingdings" w:char="F06F"/>
            </w:r>
            <w:r w:rsidR="00A86AA8" w:rsidRPr="003E78DF">
              <w:rPr>
                <w:rFonts w:ascii="Segoe UI" w:hAnsi="Segoe UI" w:cs="Segoe UI"/>
                <w:sz w:val="20"/>
                <w:szCs w:val="20"/>
              </w:rPr>
              <w:t xml:space="preserve"> Change of </w:t>
            </w:r>
            <w:r w:rsidR="006951A8">
              <w:rPr>
                <w:rFonts w:ascii="Segoe UI" w:hAnsi="Segoe UI" w:cs="Segoe UI"/>
                <w:sz w:val="20"/>
                <w:szCs w:val="20"/>
              </w:rPr>
              <w:t xml:space="preserve">an </w:t>
            </w:r>
            <w:r w:rsidR="00A86AA8" w:rsidRPr="003E78DF">
              <w:rPr>
                <w:rFonts w:ascii="Segoe UI" w:hAnsi="Segoe UI" w:cs="Segoe UI"/>
                <w:sz w:val="20"/>
                <w:szCs w:val="20"/>
              </w:rPr>
              <w:t>existing account</w:t>
            </w:r>
          </w:p>
        </w:tc>
      </w:tr>
      <w:tr w:rsidR="00A86AA8" w:rsidRPr="003E78DF" w14:paraId="7F7CFCFC" w14:textId="77777777" w:rsidTr="00E216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  <w:hideMark/>
          </w:tcPr>
          <w:p w14:paraId="3B0640C6" w14:textId="65529952" w:rsidR="00A86AA8" w:rsidRPr="006951A8" w:rsidRDefault="00A86AA8" w:rsidP="00E2167F">
            <w:pPr>
              <w:bidi w:val="0"/>
              <w:rPr>
                <w:rFonts w:ascii="Segoe UI" w:hAnsi="Segoe UI" w:cs="Segoe UI"/>
                <w:color w:val="C00000"/>
                <w:sz w:val="20"/>
                <w:szCs w:val="20"/>
              </w:rPr>
            </w:pPr>
            <w:r w:rsidRPr="006951A8">
              <w:rPr>
                <w:rFonts w:ascii="Segoe UI" w:hAnsi="Segoe UI" w:cs="Segoe UI"/>
                <w:color w:val="C00000"/>
                <w:sz w:val="20"/>
                <w:szCs w:val="20"/>
              </w:rPr>
              <w:t xml:space="preserve">Reason for </w:t>
            </w:r>
            <w:r w:rsidR="00E2167F">
              <w:rPr>
                <w:rFonts w:ascii="Segoe UI" w:hAnsi="Segoe UI" w:cs="Segoe UI"/>
                <w:color w:val="C00000"/>
                <w:sz w:val="20"/>
                <w:szCs w:val="20"/>
              </w:rPr>
              <w:t>request</w:t>
            </w:r>
            <w:r w:rsidRPr="006951A8">
              <w:rPr>
                <w:rFonts w:ascii="Segoe UI" w:hAnsi="Segoe UI" w:cs="Segoe UI"/>
                <w:color w:val="C00000"/>
                <w:sz w:val="20"/>
                <w:szCs w:val="20"/>
              </w:rPr>
              <w:t>:</w:t>
            </w:r>
          </w:p>
        </w:tc>
        <w:tc>
          <w:tcPr>
            <w:tcW w:w="8363" w:type="dxa"/>
            <w:noWrap/>
            <w:vAlign w:val="center"/>
          </w:tcPr>
          <w:p w14:paraId="79EFCC49" w14:textId="13F0C137" w:rsidR="00A86AA8" w:rsidRPr="003E78DF" w:rsidRDefault="00E30D2B" w:rsidP="00E2167F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Business need </w:t>
            </w:r>
          </w:p>
        </w:tc>
      </w:tr>
      <w:tr w:rsidR="00A86AA8" w:rsidRPr="003E78DF" w14:paraId="67B98277" w14:textId="77777777" w:rsidTr="00627EC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7902421C" w14:textId="77777777" w:rsidR="00A86AA8" w:rsidRPr="006951A8" w:rsidRDefault="00A86AA8" w:rsidP="00E2167F">
            <w:pPr>
              <w:bidi w:val="0"/>
              <w:rPr>
                <w:rFonts w:ascii="Segoe UI" w:hAnsi="Segoe UI" w:cs="Segoe UI"/>
                <w:color w:val="C00000"/>
                <w:sz w:val="20"/>
                <w:szCs w:val="20"/>
              </w:rPr>
            </w:pPr>
            <w:r w:rsidRPr="006951A8">
              <w:rPr>
                <w:rFonts w:ascii="Segoe UI" w:hAnsi="Segoe UI" w:cs="Segoe UI"/>
                <w:color w:val="C00000"/>
                <w:sz w:val="20"/>
                <w:szCs w:val="20"/>
              </w:rPr>
              <w:t>Validity:</w:t>
            </w:r>
          </w:p>
        </w:tc>
        <w:tc>
          <w:tcPr>
            <w:tcW w:w="8363" w:type="dxa"/>
            <w:noWrap/>
            <w:vAlign w:val="center"/>
          </w:tcPr>
          <w:p w14:paraId="66AF2208" w14:textId="4EB5D9F1" w:rsidR="00A86AA8" w:rsidRPr="003E78DF" w:rsidRDefault="00E30D2B" w:rsidP="00E2167F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sym w:font="Wingdings" w:char="F0FE"/>
            </w:r>
            <w:r w:rsidR="00A86AA8" w:rsidRPr="003E78DF">
              <w:rPr>
                <w:rFonts w:ascii="Segoe UI" w:hAnsi="Segoe UI" w:cs="Segoe UI"/>
                <w:sz w:val="20"/>
                <w:szCs w:val="20"/>
              </w:rPr>
              <w:t xml:space="preserve"> Permanent </w:t>
            </w:r>
            <w:r w:rsidR="00A86AA8" w:rsidRPr="003E78DF">
              <w:rPr>
                <w:rFonts w:ascii="Segoe UI" w:hAnsi="Segoe UI" w:cs="Segoe UI"/>
                <w:sz w:val="20"/>
                <w:szCs w:val="20"/>
              </w:rPr>
              <w:sym w:font="Wingdings" w:char="F06F"/>
            </w:r>
            <w:r w:rsidR="00887EEB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A86AA8" w:rsidRPr="003E78DF">
              <w:rPr>
                <w:rFonts w:ascii="Segoe UI" w:hAnsi="Segoe UI" w:cs="Segoe UI"/>
                <w:sz w:val="20"/>
                <w:szCs w:val="20"/>
              </w:rPr>
              <w:t>Temporary:  until: ______/______/________</w:t>
            </w:r>
          </w:p>
        </w:tc>
      </w:tr>
      <w:tr w:rsidR="00A86AA8" w:rsidRPr="003E78DF" w14:paraId="1CCA605B" w14:textId="77777777" w:rsidTr="0062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52CF0F35" w14:textId="77777777" w:rsidR="00A86AA8" w:rsidRPr="003E78DF" w:rsidRDefault="00A86AA8" w:rsidP="00E2167F">
            <w:pPr>
              <w:bidi w:val="0"/>
              <w:rPr>
                <w:rFonts w:ascii="Segoe UI" w:hAnsi="Segoe UI" w:cs="Segoe UI"/>
                <w:color w:val="C00000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color w:val="C00000"/>
                <w:sz w:val="20"/>
                <w:szCs w:val="20"/>
              </w:rPr>
              <w:t>First name:</w:t>
            </w:r>
          </w:p>
        </w:tc>
        <w:tc>
          <w:tcPr>
            <w:tcW w:w="8363" w:type="dxa"/>
            <w:noWrap/>
          </w:tcPr>
          <w:p w14:paraId="6C874762" w14:textId="5AF2025E" w:rsidR="00A86AA8" w:rsidRPr="00996176" w:rsidRDefault="00A86AA8" w:rsidP="00E2167F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C00000"/>
                <w:sz w:val="20"/>
                <w:szCs w:val="20"/>
              </w:rPr>
            </w:pPr>
          </w:p>
        </w:tc>
      </w:tr>
      <w:tr w:rsidR="00A86AA8" w:rsidRPr="003E78DF" w14:paraId="462ECDD4" w14:textId="77777777" w:rsidTr="00627EC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1ADF5050" w14:textId="77777777" w:rsidR="00A86AA8" w:rsidRPr="003E78DF" w:rsidRDefault="00A86AA8" w:rsidP="00E2167F">
            <w:pPr>
              <w:bidi w:val="0"/>
              <w:rPr>
                <w:rFonts w:ascii="Segoe UI" w:hAnsi="Segoe UI" w:cs="Segoe UI"/>
                <w:color w:val="C00000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color w:val="C00000"/>
                <w:sz w:val="20"/>
                <w:szCs w:val="20"/>
              </w:rPr>
              <w:t>Last name*:</w:t>
            </w:r>
          </w:p>
        </w:tc>
        <w:tc>
          <w:tcPr>
            <w:tcW w:w="8363" w:type="dxa"/>
            <w:noWrap/>
          </w:tcPr>
          <w:p w14:paraId="0418CAF5" w14:textId="1151B77A" w:rsidR="00A86AA8" w:rsidRPr="00996176" w:rsidRDefault="00A86AA8" w:rsidP="00E2167F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C00000"/>
                <w:sz w:val="20"/>
                <w:szCs w:val="20"/>
              </w:rPr>
            </w:pPr>
          </w:p>
        </w:tc>
      </w:tr>
      <w:tr w:rsidR="00A86AA8" w:rsidRPr="003E78DF" w14:paraId="4D95F5A7" w14:textId="77777777" w:rsidTr="0062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0C9B1A08" w14:textId="77777777" w:rsidR="00A86AA8" w:rsidRPr="003E78DF" w:rsidRDefault="00A86AA8" w:rsidP="00E2167F">
            <w:pPr>
              <w:bidi w:val="0"/>
              <w:rPr>
                <w:rFonts w:ascii="Segoe UI" w:hAnsi="Segoe UI" w:cs="Segoe UI"/>
                <w:color w:val="C00000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color w:val="C00000"/>
                <w:sz w:val="20"/>
                <w:szCs w:val="20"/>
              </w:rPr>
              <w:t>Identifier*(User name):</w:t>
            </w:r>
          </w:p>
        </w:tc>
        <w:tc>
          <w:tcPr>
            <w:tcW w:w="8363" w:type="dxa"/>
            <w:noWrap/>
            <w:vAlign w:val="center"/>
          </w:tcPr>
          <w:p w14:paraId="35425A7B" w14:textId="06F8894F" w:rsidR="00A86AA8" w:rsidRPr="003E78DF" w:rsidRDefault="00A86AA8" w:rsidP="00E2167F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C00000"/>
                <w:sz w:val="20"/>
                <w:szCs w:val="20"/>
              </w:rPr>
            </w:pPr>
          </w:p>
        </w:tc>
      </w:tr>
      <w:tr w:rsidR="00A86AA8" w:rsidRPr="003E78DF" w14:paraId="73E57309" w14:textId="77777777" w:rsidTr="00627EC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0CFDE0C3" w14:textId="77777777" w:rsidR="00A86AA8" w:rsidRPr="003E78DF" w:rsidRDefault="00A86AA8" w:rsidP="00E2167F">
            <w:pPr>
              <w:bidi w:val="0"/>
              <w:rPr>
                <w:rFonts w:ascii="Segoe UI" w:hAnsi="Segoe UI" w:cs="Segoe UI"/>
                <w:color w:val="C00000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color w:val="C00000"/>
                <w:sz w:val="20"/>
                <w:szCs w:val="20"/>
              </w:rPr>
              <w:t>Email*:</w:t>
            </w:r>
          </w:p>
        </w:tc>
        <w:tc>
          <w:tcPr>
            <w:tcW w:w="8363" w:type="dxa"/>
            <w:noWrap/>
            <w:vAlign w:val="center"/>
          </w:tcPr>
          <w:p w14:paraId="02A44B32" w14:textId="07B841D7" w:rsidR="00A86AA8" w:rsidRPr="003E78DF" w:rsidRDefault="00A86AA8" w:rsidP="00E2167F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C00000"/>
                <w:sz w:val="20"/>
                <w:szCs w:val="20"/>
              </w:rPr>
            </w:pPr>
          </w:p>
        </w:tc>
      </w:tr>
      <w:tr w:rsidR="00A86AA8" w:rsidRPr="003E78DF" w14:paraId="4DD3ED75" w14:textId="77777777" w:rsidTr="0062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447B111D" w14:textId="77777777" w:rsidR="00A86AA8" w:rsidRPr="003E78DF" w:rsidRDefault="00A86AA8" w:rsidP="00E2167F">
            <w:pPr>
              <w:bidi w:val="0"/>
              <w:rPr>
                <w:rFonts w:ascii="Segoe UI" w:hAnsi="Segoe UI" w:cs="Segoe UI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sz w:val="20"/>
                <w:szCs w:val="20"/>
              </w:rPr>
              <w:t>Account Flag:</w:t>
            </w:r>
          </w:p>
        </w:tc>
        <w:tc>
          <w:tcPr>
            <w:tcW w:w="8363" w:type="dxa"/>
            <w:noWrap/>
            <w:vAlign w:val="center"/>
            <w:hideMark/>
          </w:tcPr>
          <w:p w14:paraId="404C6538" w14:textId="74A81D4B" w:rsidR="00A86AA8" w:rsidRPr="003E78DF" w:rsidRDefault="00E30D2B" w:rsidP="00E2167F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sym w:font="Wingdings" w:char="F0FE"/>
            </w:r>
            <w:r w:rsidR="00A86AA8" w:rsidRPr="003E78DF">
              <w:rPr>
                <w:rFonts w:ascii="Segoe UI" w:hAnsi="Segoe UI" w:cs="Segoe UI"/>
                <w:sz w:val="20"/>
                <w:szCs w:val="20"/>
              </w:rPr>
              <w:t xml:space="preserve"> Active </w:t>
            </w:r>
            <w:r w:rsidR="00A86AA8" w:rsidRPr="003E78DF">
              <w:rPr>
                <w:rFonts w:ascii="Segoe UI" w:hAnsi="Segoe UI" w:cs="Segoe UI"/>
                <w:sz w:val="20"/>
                <w:szCs w:val="20"/>
              </w:rPr>
              <w:sym w:font="Wingdings" w:char="F06F"/>
            </w:r>
            <w:r w:rsidR="00A86AA8" w:rsidRPr="003E78DF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6951A8">
              <w:rPr>
                <w:rFonts w:ascii="Segoe UI" w:hAnsi="Segoe UI" w:cs="Segoe UI"/>
                <w:sz w:val="20"/>
                <w:szCs w:val="20"/>
              </w:rPr>
              <w:t xml:space="preserve">Inactive </w:t>
            </w:r>
          </w:p>
        </w:tc>
      </w:tr>
      <w:tr w:rsidR="00A86AA8" w:rsidRPr="003E78DF" w14:paraId="7A0F6ADA" w14:textId="77777777" w:rsidTr="00627ECE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564992B8" w14:textId="49056E24" w:rsidR="00A86AA8" w:rsidRPr="003E78DF" w:rsidRDefault="00A86AA8" w:rsidP="00E2167F">
            <w:pPr>
              <w:bidi w:val="0"/>
              <w:rPr>
                <w:rFonts w:ascii="Segoe UI" w:hAnsi="Segoe UI" w:cs="Segoe UI"/>
                <w:color w:val="C00000"/>
                <w:sz w:val="20"/>
                <w:szCs w:val="20"/>
              </w:rPr>
            </w:pPr>
          </w:p>
        </w:tc>
        <w:tc>
          <w:tcPr>
            <w:tcW w:w="8363" w:type="dxa"/>
            <w:noWrap/>
            <w:vAlign w:val="center"/>
          </w:tcPr>
          <w:p w14:paraId="5F8E884A" w14:textId="5EBB0D98" w:rsidR="00A86AA8" w:rsidRPr="00E42467" w:rsidRDefault="00A86AA8" w:rsidP="00E2167F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C00000"/>
                <w:sz w:val="20"/>
                <w:szCs w:val="20"/>
              </w:rPr>
            </w:pPr>
          </w:p>
        </w:tc>
      </w:tr>
      <w:tr w:rsidR="00A86AA8" w:rsidRPr="003E78DF" w14:paraId="20695049" w14:textId="77777777" w:rsidTr="0062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3C832395" w14:textId="6A102980" w:rsidR="00A86AA8" w:rsidRPr="003E78DF" w:rsidRDefault="006951A8" w:rsidP="00E2167F">
            <w:pPr>
              <w:bidi w:val="0"/>
              <w:rPr>
                <w:rFonts w:ascii="Segoe UI" w:hAnsi="Segoe UI" w:cs="Segoe UI"/>
                <w:sz w:val="20"/>
                <w:szCs w:val="20"/>
              </w:rPr>
            </w:pPr>
            <w:r w:rsidRPr="006951A8">
              <w:rPr>
                <w:rFonts w:ascii="Segoe UI" w:hAnsi="Segoe UI" w:cs="Segoe UI"/>
                <w:color w:val="C00000"/>
                <w:sz w:val="20"/>
                <w:szCs w:val="20"/>
              </w:rPr>
              <w:t>Privilege</w:t>
            </w:r>
            <w:r>
              <w:rPr>
                <w:rFonts w:ascii="Segoe UI" w:hAnsi="Segoe UI" w:cs="Segoe UI"/>
                <w:color w:val="C00000"/>
                <w:sz w:val="20"/>
                <w:szCs w:val="20"/>
              </w:rPr>
              <w:t>(s)*</w:t>
            </w:r>
            <w:r w:rsidRPr="006951A8">
              <w:rPr>
                <w:rFonts w:ascii="Segoe UI" w:hAnsi="Segoe UI" w:cs="Segoe UI"/>
                <w:color w:val="C00000"/>
                <w:sz w:val="20"/>
                <w:szCs w:val="20"/>
              </w:rPr>
              <w:t>:</w:t>
            </w:r>
          </w:p>
        </w:tc>
        <w:tc>
          <w:tcPr>
            <w:tcW w:w="8363" w:type="dxa"/>
            <w:noWrap/>
            <w:vAlign w:val="center"/>
            <w:hideMark/>
          </w:tcPr>
          <w:tbl>
            <w:tblPr>
              <w:tblStyle w:val="TableGridLight"/>
              <w:tblW w:w="5266" w:type="dxa"/>
              <w:tblLayout w:type="fixed"/>
              <w:tblLook w:val="04A0" w:firstRow="1" w:lastRow="0" w:firstColumn="1" w:lastColumn="0" w:noHBand="0" w:noVBand="1"/>
            </w:tblPr>
            <w:tblGrid>
              <w:gridCol w:w="540"/>
              <w:gridCol w:w="1352"/>
              <w:gridCol w:w="3374"/>
            </w:tblGrid>
            <w:tr w:rsidR="006951A8" w:rsidRPr="00293B66" w14:paraId="23B18A89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4BFF5245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1352" w:type="dxa"/>
                  <w:noWrap/>
                  <w:hideMark/>
                </w:tcPr>
                <w:p w14:paraId="1D04021A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User Group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3DD15B8A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Name</w:t>
                  </w:r>
                </w:p>
              </w:tc>
            </w:tr>
            <w:tr w:rsidR="006951A8" w:rsidRPr="00293B66" w14:paraId="1F65F7AD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6D1C7598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F00E1">
                    <w:rPr>
                      <w:rFonts w:cstheme="min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1352" w:type="dxa"/>
                  <w:noWrap/>
                  <w:hideMark/>
                </w:tcPr>
                <w:p w14:paraId="77D84186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ADMIN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3E56B4E1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Administrator</w:t>
                  </w:r>
                </w:p>
              </w:tc>
            </w:tr>
            <w:tr w:rsidR="006951A8" w:rsidRPr="00293B66" w14:paraId="5E77E6DB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25DB7CD1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F00E1">
                    <w:rPr>
                      <w:rFonts w:cstheme="min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1352" w:type="dxa"/>
                  <w:noWrap/>
                  <w:hideMark/>
                </w:tcPr>
                <w:p w14:paraId="70503703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ADMINB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505B6D2B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Administrator Backup (SC)</w:t>
                  </w:r>
                </w:p>
              </w:tc>
            </w:tr>
            <w:tr w:rsidR="006951A8" w:rsidRPr="00293B66" w14:paraId="2AFC38D8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38E05067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F00E1">
                    <w:rPr>
                      <w:rFonts w:cstheme="min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1352" w:type="dxa"/>
                  <w:noWrap/>
                  <w:hideMark/>
                </w:tcPr>
                <w:p w14:paraId="10794807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BOESC1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17CCE865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Back Office Executive (SC1)</w:t>
                  </w:r>
                </w:p>
              </w:tc>
            </w:tr>
            <w:tr w:rsidR="006951A8" w:rsidRPr="00293B66" w14:paraId="42D7BC2A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291D7B41" w14:textId="2AFDCC99" w:rsidR="006951A8" w:rsidRPr="00293B66" w:rsidRDefault="00611F12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F00E1">
                    <w:rPr>
                      <w:rFonts w:cstheme="min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1352" w:type="dxa"/>
                  <w:noWrap/>
                  <w:hideMark/>
                </w:tcPr>
                <w:p w14:paraId="6B0E3CB6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BOESC2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1C3BF2A1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Back Office Executive (SC2)</w:t>
                  </w:r>
                </w:p>
              </w:tc>
            </w:tr>
            <w:tr w:rsidR="006951A8" w:rsidRPr="00293B66" w14:paraId="4330957F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695A8181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F00E1">
                    <w:rPr>
                      <w:rFonts w:cstheme="min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1352" w:type="dxa"/>
                  <w:noWrap/>
                  <w:hideMark/>
                </w:tcPr>
                <w:p w14:paraId="5027216E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BOESCB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083A6490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Back Office Executive (SC-Backup)</w:t>
                  </w:r>
                </w:p>
              </w:tc>
            </w:tr>
            <w:tr w:rsidR="006951A8" w:rsidRPr="00293B66" w14:paraId="2B2B199E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39E3F0EB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F00E1">
                    <w:rPr>
                      <w:rFonts w:cstheme="min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1352" w:type="dxa"/>
                  <w:noWrap/>
                  <w:hideMark/>
                </w:tcPr>
                <w:p w14:paraId="789E41A8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CLA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6A49C583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Client Account Access</w:t>
                  </w:r>
                </w:p>
              </w:tc>
            </w:tr>
            <w:tr w:rsidR="006951A8" w:rsidRPr="00293B66" w14:paraId="53CDC772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2F8292DF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F00E1">
                    <w:rPr>
                      <w:rFonts w:cstheme="min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1352" w:type="dxa"/>
                  <w:noWrap/>
                  <w:hideMark/>
                </w:tcPr>
                <w:p w14:paraId="3F495200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CO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7ADB8D6F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Compliance Officer</w:t>
                  </w:r>
                </w:p>
              </w:tc>
            </w:tr>
            <w:tr w:rsidR="006951A8" w:rsidRPr="00293B66" w14:paraId="4E02B239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18693E74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F00E1">
                    <w:rPr>
                      <w:rFonts w:cstheme="min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1352" w:type="dxa"/>
                  <w:noWrap/>
                  <w:hideMark/>
                </w:tcPr>
                <w:p w14:paraId="188D9A0C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PBOE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0B5B70CA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Back Office Executive</w:t>
                  </w:r>
                </w:p>
              </w:tc>
            </w:tr>
            <w:tr w:rsidR="006951A8" w:rsidRPr="00293B66" w14:paraId="4879D76E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587C216D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F00E1">
                    <w:rPr>
                      <w:rFonts w:cstheme="min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1352" w:type="dxa"/>
                  <w:noWrap/>
                  <w:hideMark/>
                </w:tcPr>
                <w:p w14:paraId="2D1B41F1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PBOESC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09BD913F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Back Office Executive (SC)</w:t>
                  </w:r>
                </w:p>
              </w:tc>
            </w:tr>
            <w:tr w:rsidR="006951A8" w:rsidRPr="00293B66" w14:paraId="7A08CB82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054A83FC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F00E1">
                    <w:rPr>
                      <w:rFonts w:cstheme="min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1352" w:type="dxa"/>
                  <w:noWrap/>
                  <w:hideMark/>
                </w:tcPr>
                <w:p w14:paraId="16B6190A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PM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62EB5AD7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Portfolio Manager</w:t>
                  </w:r>
                </w:p>
              </w:tc>
            </w:tr>
            <w:tr w:rsidR="006951A8" w:rsidRPr="00293B66" w14:paraId="7B4E076D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3E743F86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F00E1">
                    <w:rPr>
                      <w:rFonts w:cstheme="min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1352" w:type="dxa"/>
                  <w:noWrap/>
                  <w:hideMark/>
                </w:tcPr>
                <w:p w14:paraId="0CB5D6EB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PMOA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3702A3AD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Mid Office Approver</w:t>
                  </w:r>
                </w:p>
              </w:tc>
            </w:tr>
            <w:tr w:rsidR="006951A8" w:rsidRPr="00293B66" w14:paraId="17C2794E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7B7FC9CB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F00E1">
                    <w:rPr>
                      <w:rFonts w:cstheme="min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1352" w:type="dxa"/>
                  <w:noWrap/>
                  <w:hideMark/>
                </w:tcPr>
                <w:p w14:paraId="706D71D8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PMOE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31B56A79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Mid Office Executive</w:t>
                  </w:r>
                </w:p>
              </w:tc>
            </w:tr>
            <w:tr w:rsidR="006951A8" w:rsidRPr="00293B66" w14:paraId="78879C1A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1AB4548B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F00E1">
                    <w:rPr>
                      <w:rFonts w:cstheme="min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1352" w:type="dxa"/>
                  <w:noWrap/>
                  <w:hideMark/>
                </w:tcPr>
                <w:p w14:paraId="131C1C9C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RESET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3882446B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Reset Only</w:t>
                  </w:r>
                </w:p>
              </w:tc>
            </w:tr>
            <w:tr w:rsidR="006951A8" w:rsidRPr="00293B66" w14:paraId="1032F9A3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057C8C7B" w14:textId="439DC852" w:rsidR="006951A8" w:rsidRPr="00293B66" w:rsidRDefault="00C91B1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F00E1">
                    <w:rPr>
                      <w:rFonts w:cstheme="min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1352" w:type="dxa"/>
                  <w:noWrap/>
                  <w:hideMark/>
                </w:tcPr>
                <w:p w14:paraId="1626080E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RM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4C0FAB7F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Relationship Manager</w:t>
                  </w:r>
                </w:p>
              </w:tc>
            </w:tr>
            <w:tr w:rsidR="006951A8" w:rsidRPr="00293B66" w14:paraId="620A3EA3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0E9F952B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F00E1">
                    <w:rPr>
                      <w:rFonts w:cstheme="min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1352" w:type="dxa"/>
                  <w:noWrap/>
                  <w:hideMark/>
                </w:tcPr>
                <w:p w14:paraId="1B2A59E1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RM_RO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42C6DC9D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Relationship Manager (View Only)</w:t>
                  </w:r>
                </w:p>
              </w:tc>
            </w:tr>
            <w:tr w:rsidR="006951A8" w:rsidRPr="00293B66" w14:paraId="704B5976" w14:textId="77777777" w:rsidTr="006951A8">
              <w:trPr>
                <w:trHeight w:val="288"/>
              </w:trPr>
              <w:tc>
                <w:tcPr>
                  <w:tcW w:w="540" w:type="dxa"/>
                </w:tcPr>
                <w:p w14:paraId="3E11D79F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F00E1">
                    <w:rPr>
                      <w:rFonts w:cstheme="min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1352" w:type="dxa"/>
                  <w:noWrap/>
                  <w:hideMark/>
                </w:tcPr>
                <w:p w14:paraId="4D89B186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SADMIN</w:t>
                  </w:r>
                </w:p>
              </w:tc>
              <w:tc>
                <w:tcPr>
                  <w:tcW w:w="3374" w:type="dxa"/>
                  <w:noWrap/>
                  <w:hideMark/>
                </w:tcPr>
                <w:p w14:paraId="366C3573" w14:textId="77777777" w:rsidR="006951A8" w:rsidRPr="00293B66" w:rsidRDefault="006951A8" w:rsidP="00E2167F">
                  <w:pPr>
                    <w:bidi w:val="0"/>
                    <w:rPr>
                      <w:rFonts w:ascii="Calibri" w:hAnsi="Calibri" w:cs="Calibri"/>
                      <w:color w:val="000000"/>
                    </w:rPr>
                  </w:pPr>
                  <w:r w:rsidRPr="00293B66">
                    <w:rPr>
                      <w:rFonts w:ascii="Calibri" w:hAnsi="Calibri" w:cs="Calibri"/>
                      <w:color w:val="000000"/>
                    </w:rPr>
                    <w:t>Super Administrator</w:t>
                  </w:r>
                </w:p>
              </w:tc>
            </w:tr>
          </w:tbl>
          <w:p w14:paraId="0DF8E4AC" w14:textId="554826A4" w:rsidR="00A86AA8" w:rsidRPr="0029755E" w:rsidRDefault="00A86AA8" w:rsidP="00E2167F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A86AA8" w:rsidRPr="003E78DF" w14:paraId="520A797B" w14:textId="77777777" w:rsidTr="00627ECE">
        <w:trPr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1F924990" w14:textId="77777777" w:rsidR="00A86AA8" w:rsidRPr="003E78DF" w:rsidRDefault="00A86AA8" w:rsidP="00E2167F">
            <w:pPr>
              <w:bidi w:val="0"/>
              <w:rPr>
                <w:rFonts w:ascii="Segoe UI" w:hAnsi="Segoe UI" w:cs="Segoe UI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sz w:val="20"/>
                <w:szCs w:val="20"/>
              </w:rPr>
              <w:t>Remarks:</w:t>
            </w:r>
          </w:p>
        </w:tc>
        <w:tc>
          <w:tcPr>
            <w:tcW w:w="8363" w:type="dxa"/>
            <w:noWrap/>
            <w:vAlign w:val="center"/>
          </w:tcPr>
          <w:p w14:paraId="4A1CE859" w14:textId="77777777" w:rsidR="00A86AA8" w:rsidRPr="003E78DF" w:rsidRDefault="00A86AA8" w:rsidP="00E2167F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42954C54" w14:textId="6D464C93" w:rsidR="00737E86" w:rsidRDefault="004F28F8" w:rsidP="00E2167F">
      <w:pPr>
        <w:bidi w:val="0"/>
        <w:jc w:val="lowKashida"/>
        <w:rPr>
          <w:rFonts w:asciiTheme="minorHAnsi" w:hAnsiTheme="minorHAnsi" w:cstheme="minorHAnsi"/>
          <w:sz w:val="24"/>
          <w:szCs w:val="24"/>
        </w:rPr>
      </w:pPr>
      <w:r w:rsidRPr="007074BA">
        <w:rPr>
          <w:rFonts w:asciiTheme="minorHAnsi" w:hAnsiTheme="minorHAnsi" w:cstheme="minorHAnsi"/>
          <w:sz w:val="24"/>
          <w:szCs w:val="24"/>
        </w:rPr>
        <w:tab/>
      </w:r>
    </w:p>
    <w:p w14:paraId="0E245ADB" w14:textId="77777777" w:rsidR="006951A8" w:rsidRPr="003E78DF" w:rsidRDefault="006951A8" w:rsidP="00E2167F">
      <w:pPr>
        <w:bidi w:val="0"/>
        <w:rPr>
          <w:rFonts w:ascii="Segoe UI" w:hAnsi="Segoe UI" w:cs="Segoe UI"/>
        </w:rPr>
      </w:pPr>
    </w:p>
    <w:p w14:paraId="23BE3490" w14:textId="3A2DE20A" w:rsidR="006951A8" w:rsidRPr="003E78DF" w:rsidRDefault="006951A8" w:rsidP="00E2167F">
      <w:pPr>
        <w:bidi w:val="0"/>
        <w:rPr>
          <w:rFonts w:ascii="Segoe UI" w:hAnsi="Segoe UI" w:cs="Segoe UI"/>
        </w:rPr>
      </w:pPr>
    </w:p>
    <w:tbl>
      <w:tblPr>
        <w:tblStyle w:val="TableGrid"/>
        <w:tblW w:w="1063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284"/>
        <w:gridCol w:w="2693"/>
        <w:gridCol w:w="284"/>
        <w:gridCol w:w="1984"/>
        <w:gridCol w:w="284"/>
        <w:gridCol w:w="2551"/>
      </w:tblGrid>
      <w:tr w:rsidR="006951A8" w:rsidRPr="003E78DF" w14:paraId="02DB05AB" w14:textId="77777777" w:rsidTr="00627ECE">
        <w:trPr>
          <w:trHeight w:val="289"/>
          <w:jc w:val="center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52F34A35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  <w:b/>
                <w:bCs/>
              </w:rPr>
            </w:pPr>
            <w:r w:rsidRPr="003E78DF">
              <w:rPr>
                <w:rFonts w:ascii="Segoe UI" w:hAnsi="Segoe UI" w:cs="Segoe UI"/>
                <w:b/>
                <w:bCs/>
              </w:rPr>
              <w:t>*Requested by:</w:t>
            </w:r>
          </w:p>
        </w:tc>
        <w:tc>
          <w:tcPr>
            <w:tcW w:w="284" w:type="dxa"/>
            <w:vAlign w:val="center"/>
          </w:tcPr>
          <w:p w14:paraId="5A72C18C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2693" w:type="dxa"/>
            <w:tcBorders>
              <w:top w:val="single" w:sz="4" w:space="0" w:color="auto"/>
            </w:tcBorders>
            <w:vAlign w:val="center"/>
          </w:tcPr>
          <w:p w14:paraId="7F780015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  <w:b/>
                <w:bCs/>
              </w:rPr>
            </w:pPr>
            <w:r w:rsidRPr="003E78DF">
              <w:rPr>
                <w:rFonts w:ascii="Segoe UI" w:hAnsi="Segoe UI" w:cs="Segoe UI"/>
                <w:b/>
                <w:bCs/>
              </w:rPr>
              <w:t>Compliance Approval:</w:t>
            </w:r>
          </w:p>
        </w:tc>
        <w:tc>
          <w:tcPr>
            <w:tcW w:w="284" w:type="dxa"/>
            <w:vAlign w:val="center"/>
          </w:tcPr>
          <w:p w14:paraId="39A818DF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00CEE494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  <w:b/>
                <w:bCs/>
              </w:rPr>
            </w:pPr>
            <w:r w:rsidRPr="003E78DF">
              <w:rPr>
                <w:rFonts w:ascii="Segoe UI" w:hAnsi="Segoe UI" w:cs="Segoe UI"/>
                <w:b/>
                <w:bCs/>
              </w:rPr>
              <w:t>IT Approval:</w:t>
            </w:r>
          </w:p>
        </w:tc>
        <w:tc>
          <w:tcPr>
            <w:tcW w:w="284" w:type="dxa"/>
            <w:vAlign w:val="center"/>
          </w:tcPr>
          <w:p w14:paraId="1C23B2C5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  <w:vAlign w:val="center"/>
          </w:tcPr>
          <w:p w14:paraId="208E0177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  <w:b/>
                <w:bCs/>
              </w:rPr>
            </w:pPr>
            <w:r w:rsidRPr="003E78DF">
              <w:rPr>
                <w:rFonts w:ascii="Segoe UI" w:hAnsi="Segoe UI" w:cs="Segoe UI"/>
                <w:b/>
                <w:bCs/>
              </w:rPr>
              <w:t>CFO Approval:</w:t>
            </w:r>
          </w:p>
        </w:tc>
      </w:tr>
      <w:tr w:rsidR="006951A8" w:rsidRPr="003E78DF" w14:paraId="18899CA0" w14:textId="77777777" w:rsidTr="00627ECE">
        <w:trPr>
          <w:jc w:val="center"/>
        </w:trPr>
        <w:tc>
          <w:tcPr>
            <w:tcW w:w="2552" w:type="dxa"/>
            <w:vAlign w:val="center"/>
          </w:tcPr>
          <w:p w14:paraId="27751B45" w14:textId="25E9E7EC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284" w:type="dxa"/>
            <w:vAlign w:val="center"/>
          </w:tcPr>
          <w:p w14:paraId="52A3F35B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2693" w:type="dxa"/>
            <w:vAlign w:val="center"/>
          </w:tcPr>
          <w:p w14:paraId="76BBD59D" w14:textId="3B5F11DF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284" w:type="dxa"/>
            <w:vAlign w:val="center"/>
          </w:tcPr>
          <w:p w14:paraId="1EFEF19B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1984" w:type="dxa"/>
            <w:vAlign w:val="center"/>
          </w:tcPr>
          <w:p w14:paraId="35878DAB" w14:textId="493D76F2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284" w:type="dxa"/>
            <w:vAlign w:val="center"/>
          </w:tcPr>
          <w:p w14:paraId="2C52A21A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2551" w:type="dxa"/>
            <w:vAlign w:val="center"/>
          </w:tcPr>
          <w:p w14:paraId="79219622" w14:textId="56090112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</w:p>
        </w:tc>
      </w:tr>
      <w:tr w:rsidR="006951A8" w:rsidRPr="003E78DF" w14:paraId="43297F2B" w14:textId="77777777" w:rsidTr="00627ECE">
        <w:trPr>
          <w:trHeight w:val="378"/>
          <w:jc w:val="center"/>
        </w:trPr>
        <w:tc>
          <w:tcPr>
            <w:tcW w:w="2552" w:type="dxa"/>
            <w:vAlign w:val="center"/>
          </w:tcPr>
          <w:p w14:paraId="724A6CC8" w14:textId="47DCF9E6" w:rsidR="006951A8" w:rsidRPr="003E78DF" w:rsidRDefault="00C91B18" w:rsidP="00E2167F">
            <w:pPr>
              <w:bidi w:val="0"/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[Requester’s Head]</w:t>
            </w:r>
          </w:p>
        </w:tc>
        <w:tc>
          <w:tcPr>
            <w:tcW w:w="284" w:type="dxa"/>
            <w:vAlign w:val="center"/>
          </w:tcPr>
          <w:p w14:paraId="2C3C1983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2693" w:type="dxa"/>
            <w:vAlign w:val="center"/>
          </w:tcPr>
          <w:p w14:paraId="18AB7CF3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  <w:r w:rsidRPr="003E78DF">
              <w:rPr>
                <w:rFonts w:ascii="Segoe UI" w:hAnsi="Segoe UI" w:cs="Segoe UI"/>
              </w:rPr>
              <w:t>Head of Compliance &amp; AML</w:t>
            </w:r>
          </w:p>
        </w:tc>
        <w:tc>
          <w:tcPr>
            <w:tcW w:w="284" w:type="dxa"/>
            <w:vAlign w:val="center"/>
          </w:tcPr>
          <w:p w14:paraId="05E53F43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1984" w:type="dxa"/>
            <w:vAlign w:val="center"/>
          </w:tcPr>
          <w:p w14:paraId="46B89DAB" w14:textId="6CEC2BF4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  <w:r w:rsidRPr="003E78DF">
              <w:rPr>
                <w:rFonts w:ascii="Segoe UI" w:hAnsi="Segoe UI" w:cs="Segoe UI"/>
              </w:rPr>
              <w:t xml:space="preserve">IT </w:t>
            </w:r>
            <w:r w:rsidR="00C91B18">
              <w:rPr>
                <w:rFonts w:ascii="Segoe UI" w:hAnsi="Segoe UI" w:cs="Segoe UI"/>
              </w:rPr>
              <w:t>Head</w:t>
            </w:r>
          </w:p>
        </w:tc>
        <w:tc>
          <w:tcPr>
            <w:tcW w:w="284" w:type="dxa"/>
            <w:vAlign w:val="center"/>
          </w:tcPr>
          <w:p w14:paraId="33858908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2551" w:type="dxa"/>
            <w:vAlign w:val="center"/>
          </w:tcPr>
          <w:p w14:paraId="24E6BE91" w14:textId="42303977" w:rsidR="006951A8" w:rsidRPr="003E78DF" w:rsidRDefault="00C91B18" w:rsidP="00E2167F">
            <w:pPr>
              <w:bidi w:val="0"/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FO</w:t>
            </w:r>
          </w:p>
        </w:tc>
      </w:tr>
      <w:tr w:rsidR="006951A8" w:rsidRPr="003E78DF" w14:paraId="439D4DA4" w14:textId="77777777" w:rsidTr="00627ECE">
        <w:trPr>
          <w:jc w:val="center"/>
        </w:trPr>
        <w:tc>
          <w:tcPr>
            <w:tcW w:w="2552" w:type="dxa"/>
            <w:vAlign w:val="center"/>
          </w:tcPr>
          <w:p w14:paraId="2A005AD5" w14:textId="55E8F560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  <w:r w:rsidRPr="003E78DF">
              <w:rPr>
                <w:rFonts w:ascii="Segoe UI" w:hAnsi="Segoe UI" w:cs="Segoe UI"/>
              </w:rPr>
              <w:fldChar w:fldCharType="begin"/>
            </w:r>
            <w:r w:rsidRPr="003E78DF">
              <w:rPr>
                <w:rFonts w:ascii="Segoe UI" w:hAnsi="Segoe UI" w:cs="Segoe UI"/>
              </w:rPr>
              <w:instrText xml:space="preserve"> DATE \@ "d-MMM-yy" </w:instrText>
            </w:r>
            <w:r w:rsidRPr="003E78DF">
              <w:rPr>
                <w:rFonts w:ascii="Segoe UI" w:hAnsi="Segoe UI" w:cs="Segoe UI"/>
              </w:rPr>
              <w:fldChar w:fldCharType="separate"/>
            </w:r>
            <w:r w:rsidR="00C91B18">
              <w:rPr>
                <w:rFonts w:ascii="Segoe UI" w:hAnsi="Segoe UI" w:cs="Segoe UI"/>
                <w:noProof/>
              </w:rPr>
              <w:t>26-Sep-23</w:t>
            </w:r>
            <w:r w:rsidRPr="003E78DF">
              <w:rPr>
                <w:rFonts w:ascii="Segoe UI" w:hAnsi="Segoe UI" w:cs="Segoe UI"/>
              </w:rPr>
              <w:fldChar w:fldCharType="end"/>
            </w:r>
          </w:p>
        </w:tc>
        <w:tc>
          <w:tcPr>
            <w:tcW w:w="284" w:type="dxa"/>
            <w:vAlign w:val="center"/>
          </w:tcPr>
          <w:p w14:paraId="6AA9586C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2693" w:type="dxa"/>
            <w:vAlign w:val="center"/>
          </w:tcPr>
          <w:p w14:paraId="7DB2062A" w14:textId="181EFE28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  <w:r w:rsidRPr="003E78DF">
              <w:rPr>
                <w:rFonts w:ascii="Segoe UI" w:hAnsi="Segoe UI" w:cs="Segoe UI"/>
              </w:rPr>
              <w:fldChar w:fldCharType="begin"/>
            </w:r>
            <w:r w:rsidRPr="003E78DF">
              <w:rPr>
                <w:rFonts w:ascii="Segoe UI" w:hAnsi="Segoe UI" w:cs="Segoe UI"/>
              </w:rPr>
              <w:instrText xml:space="preserve"> DATE \@ "d-MMM-yy" </w:instrText>
            </w:r>
            <w:r w:rsidRPr="003E78DF">
              <w:rPr>
                <w:rFonts w:ascii="Segoe UI" w:hAnsi="Segoe UI" w:cs="Segoe UI"/>
              </w:rPr>
              <w:fldChar w:fldCharType="separate"/>
            </w:r>
            <w:r w:rsidR="00C91B18">
              <w:rPr>
                <w:rFonts w:ascii="Segoe UI" w:hAnsi="Segoe UI" w:cs="Segoe UI"/>
                <w:noProof/>
              </w:rPr>
              <w:t>26-Sep-23</w:t>
            </w:r>
            <w:r w:rsidRPr="003E78DF">
              <w:rPr>
                <w:rFonts w:ascii="Segoe UI" w:hAnsi="Segoe UI" w:cs="Segoe UI"/>
              </w:rPr>
              <w:fldChar w:fldCharType="end"/>
            </w:r>
          </w:p>
        </w:tc>
        <w:tc>
          <w:tcPr>
            <w:tcW w:w="284" w:type="dxa"/>
            <w:vAlign w:val="center"/>
          </w:tcPr>
          <w:p w14:paraId="31A37EC8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1984" w:type="dxa"/>
            <w:vAlign w:val="center"/>
          </w:tcPr>
          <w:p w14:paraId="68438C81" w14:textId="0F863C43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  <w:r w:rsidRPr="003E78DF">
              <w:rPr>
                <w:rFonts w:ascii="Segoe UI" w:hAnsi="Segoe UI" w:cs="Segoe UI"/>
              </w:rPr>
              <w:fldChar w:fldCharType="begin"/>
            </w:r>
            <w:r w:rsidRPr="003E78DF">
              <w:rPr>
                <w:rFonts w:ascii="Segoe UI" w:hAnsi="Segoe UI" w:cs="Segoe UI"/>
              </w:rPr>
              <w:instrText xml:space="preserve"> DATE \@ "d-MMM-yy" </w:instrText>
            </w:r>
            <w:r w:rsidRPr="003E78DF">
              <w:rPr>
                <w:rFonts w:ascii="Segoe UI" w:hAnsi="Segoe UI" w:cs="Segoe UI"/>
              </w:rPr>
              <w:fldChar w:fldCharType="separate"/>
            </w:r>
            <w:r w:rsidR="00C91B18">
              <w:rPr>
                <w:rFonts w:ascii="Segoe UI" w:hAnsi="Segoe UI" w:cs="Segoe UI"/>
                <w:noProof/>
              </w:rPr>
              <w:t>26-Sep-23</w:t>
            </w:r>
            <w:r w:rsidRPr="003E78DF">
              <w:rPr>
                <w:rFonts w:ascii="Segoe UI" w:hAnsi="Segoe UI" w:cs="Segoe UI"/>
              </w:rPr>
              <w:fldChar w:fldCharType="end"/>
            </w:r>
          </w:p>
        </w:tc>
        <w:tc>
          <w:tcPr>
            <w:tcW w:w="284" w:type="dxa"/>
            <w:vAlign w:val="center"/>
          </w:tcPr>
          <w:p w14:paraId="02722681" w14:textId="77777777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2551" w:type="dxa"/>
            <w:vAlign w:val="center"/>
          </w:tcPr>
          <w:p w14:paraId="703BDD14" w14:textId="5A97C10A" w:rsidR="006951A8" w:rsidRPr="003E78DF" w:rsidRDefault="006951A8" w:rsidP="00E2167F">
            <w:pPr>
              <w:bidi w:val="0"/>
              <w:jc w:val="center"/>
              <w:rPr>
                <w:rFonts w:ascii="Segoe UI" w:hAnsi="Segoe UI" w:cs="Segoe UI"/>
              </w:rPr>
            </w:pPr>
            <w:r w:rsidRPr="003E78DF">
              <w:rPr>
                <w:rFonts w:ascii="Segoe UI" w:hAnsi="Segoe UI" w:cs="Segoe UI"/>
              </w:rPr>
              <w:fldChar w:fldCharType="begin"/>
            </w:r>
            <w:r w:rsidRPr="003E78DF">
              <w:rPr>
                <w:rFonts w:ascii="Segoe UI" w:hAnsi="Segoe UI" w:cs="Segoe UI"/>
              </w:rPr>
              <w:instrText xml:space="preserve"> DATE \@ "d-MMM-yy" </w:instrText>
            </w:r>
            <w:r w:rsidRPr="003E78DF">
              <w:rPr>
                <w:rFonts w:ascii="Segoe UI" w:hAnsi="Segoe UI" w:cs="Segoe UI"/>
              </w:rPr>
              <w:fldChar w:fldCharType="separate"/>
            </w:r>
            <w:r w:rsidR="00C91B18">
              <w:rPr>
                <w:rFonts w:ascii="Segoe UI" w:hAnsi="Segoe UI" w:cs="Segoe UI"/>
                <w:noProof/>
              </w:rPr>
              <w:t>26-Sep-23</w:t>
            </w:r>
            <w:r w:rsidRPr="003E78DF">
              <w:rPr>
                <w:rFonts w:ascii="Segoe UI" w:hAnsi="Segoe UI" w:cs="Segoe UI"/>
              </w:rPr>
              <w:fldChar w:fldCharType="end"/>
            </w:r>
          </w:p>
        </w:tc>
      </w:tr>
    </w:tbl>
    <w:p w14:paraId="04B8636D" w14:textId="77777777" w:rsidR="006951A8" w:rsidRPr="003E78DF" w:rsidRDefault="006951A8" w:rsidP="00E2167F">
      <w:pPr>
        <w:bidi w:val="0"/>
        <w:rPr>
          <w:rFonts w:ascii="Segoe UI" w:hAnsi="Segoe UI" w:cs="Segoe UI"/>
          <w:b/>
          <w:bCs/>
          <w:u w:val="single"/>
        </w:rPr>
      </w:pPr>
    </w:p>
    <w:p w14:paraId="3CF495D2" w14:textId="5A876170" w:rsidR="006951A8" w:rsidRPr="007074BA" w:rsidRDefault="006951A8" w:rsidP="00E2167F">
      <w:pPr>
        <w:bidi w:val="0"/>
        <w:rPr>
          <w:rFonts w:asciiTheme="minorHAnsi" w:hAnsiTheme="minorHAnsi" w:cstheme="minorHAnsi"/>
          <w:sz w:val="24"/>
          <w:szCs w:val="24"/>
        </w:rPr>
      </w:pPr>
      <w:r w:rsidRPr="003E78DF">
        <w:rPr>
          <w:rFonts w:ascii="Segoe UI" w:hAnsi="Segoe UI" w:cs="Segoe UI"/>
          <w:b/>
          <w:bCs/>
          <w:u w:val="single"/>
        </w:rPr>
        <w:t xml:space="preserve">*Implemented by: </w:t>
      </w:r>
      <w:r w:rsidRPr="003E78DF">
        <w:rPr>
          <w:rFonts w:ascii="Segoe UI" w:hAnsi="Segoe UI" w:cs="Segoe UI"/>
          <w:b/>
          <w:bCs/>
          <w:u w:val="single"/>
        </w:rPr>
        <w:tab/>
      </w:r>
      <w:r w:rsidRPr="003E78DF">
        <w:rPr>
          <w:rFonts w:ascii="Segoe UI" w:hAnsi="Segoe UI" w:cs="Segoe UI"/>
          <w:b/>
          <w:bCs/>
          <w:u w:val="single"/>
        </w:rPr>
        <w:tab/>
      </w:r>
      <w:r>
        <w:rPr>
          <w:rFonts w:ascii="Segoe UI" w:hAnsi="Segoe UI" w:cs="Segoe UI"/>
          <w:b/>
          <w:bCs/>
          <w:u w:val="single"/>
        </w:rPr>
        <w:t xml:space="preserve">               </w:t>
      </w:r>
      <w:r w:rsidRPr="003E78DF">
        <w:rPr>
          <w:rFonts w:ascii="Segoe UI" w:hAnsi="Segoe UI" w:cs="Segoe UI"/>
          <w:b/>
          <w:bCs/>
          <w:u w:val="single"/>
        </w:rPr>
        <w:tab/>
        <w:t>on</w:t>
      </w:r>
      <w:r>
        <w:rPr>
          <w:rFonts w:ascii="Segoe UI" w:hAnsi="Segoe UI" w:cs="Segoe UI"/>
          <w:b/>
          <w:bCs/>
          <w:u w:val="single"/>
        </w:rPr>
        <w:t xml:space="preserve">       /      / 20      </w:t>
      </w:r>
      <w:r w:rsidRPr="003E78DF">
        <w:rPr>
          <w:rFonts w:ascii="Segoe UI" w:hAnsi="Segoe UI" w:cs="Segoe UI"/>
          <w:b/>
          <w:bCs/>
          <w:u w:val="single"/>
        </w:rPr>
        <w:t xml:space="preserve">. </w:t>
      </w:r>
    </w:p>
    <w:sectPr w:rsidR="006951A8" w:rsidRPr="007074BA" w:rsidSect="009C1779">
      <w:headerReference w:type="even" r:id="rId7"/>
      <w:headerReference w:type="default" r:id="rId8"/>
      <w:footerReference w:type="default" r:id="rId9"/>
      <w:pgSz w:w="12240" w:h="15840"/>
      <w:pgMar w:top="633" w:right="1080" w:bottom="630" w:left="810" w:header="360" w:footer="3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47A80" w14:textId="77777777" w:rsidR="00196D04" w:rsidRDefault="00196D04">
      <w:r>
        <w:separator/>
      </w:r>
    </w:p>
  </w:endnote>
  <w:endnote w:type="continuationSeparator" w:id="0">
    <w:p w14:paraId="74BBB3AB" w14:textId="77777777" w:rsidR="00196D04" w:rsidRDefault="00196D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5E04C" w14:textId="77777777" w:rsidR="006951A8" w:rsidRPr="008F4666" w:rsidRDefault="006951A8" w:rsidP="006951A8">
    <w:pPr>
      <w:pStyle w:val="Footer"/>
      <w:bidi w:val="0"/>
      <w:rPr>
        <w:rFonts w:ascii="Segoe UI" w:hAnsi="Segoe UI" w:cs="Segoe UI"/>
        <w:i/>
        <w:iCs/>
        <w:color w:val="C00000"/>
        <w:sz w:val="16"/>
        <w:szCs w:val="16"/>
      </w:rPr>
    </w:pPr>
    <w:r w:rsidRPr="008F4666">
      <w:rPr>
        <w:rFonts w:ascii="Segoe UI" w:hAnsi="Segoe UI" w:cs="Segoe UI"/>
        <w:i/>
        <w:iCs/>
        <w:color w:val="C00000"/>
        <w:sz w:val="16"/>
        <w:szCs w:val="16"/>
      </w:rPr>
      <w:t xml:space="preserve">* This field can’t be blank </w:t>
    </w:r>
  </w:p>
  <w:p w14:paraId="4D9AACCF" w14:textId="77777777" w:rsidR="006951A8" w:rsidRPr="00DF3F53" w:rsidRDefault="006951A8" w:rsidP="006951A8">
    <w:pPr>
      <w:pStyle w:val="Footer"/>
      <w:tabs>
        <w:tab w:val="left" w:pos="7535"/>
      </w:tabs>
      <w:bidi w:val="0"/>
      <w:rPr>
        <w:rFonts w:ascii="Segoe UI" w:hAnsi="Segoe UI" w:cs="Segoe UI"/>
        <w:i/>
        <w:iCs/>
        <w:sz w:val="16"/>
        <w:szCs w:val="16"/>
      </w:rPr>
    </w:pPr>
    <w:r w:rsidRPr="00DF3F53">
      <w:rPr>
        <w:rFonts w:ascii="Segoe UI" w:hAnsi="Segoe UI" w:cs="Segoe UI"/>
        <w:i/>
        <w:iCs/>
        <w:sz w:val="16"/>
        <w:szCs w:val="16"/>
      </w:rPr>
      <w:t>** The manager of the (user) is the requester of the user’s account</w:t>
    </w:r>
  </w:p>
  <w:p w14:paraId="18515032" w14:textId="324CB419" w:rsidR="00C11050" w:rsidRPr="006951A8" w:rsidRDefault="00C11050" w:rsidP="006951A8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61F8D" w14:textId="77777777" w:rsidR="00196D04" w:rsidRDefault="00196D04">
      <w:r>
        <w:separator/>
      </w:r>
    </w:p>
  </w:footnote>
  <w:footnote w:type="continuationSeparator" w:id="0">
    <w:p w14:paraId="673CE0A9" w14:textId="77777777" w:rsidR="00196D04" w:rsidRDefault="00196D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968752352"/>
      <w:placeholder>
        <w:docPart w:val="A1C5B9313AC74B28B9F6707A720CF43F"/>
      </w:placeholder>
      <w:temporary/>
      <w:showingPlcHdr/>
      <w15:appearance w15:val="hidden"/>
    </w:sdtPr>
    <w:sdtEndPr/>
    <w:sdtContent>
      <w:p w14:paraId="1B6CA320" w14:textId="77777777" w:rsidR="007074BA" w:rsidRDefault="007074BA">
        <w:pPr>
          <w:pStyle w:val="Header"/>
        </w:pPr>
        <w:r>
          <w:t>[Type here]</w:t>
        </w:r>
      </w:p>
    </w:sdtContent>
  </w:sdt>
  <w:p w14:paraId="31BAB9C6" w14:textId="77777777" w:rsidR="007074BA" w:rsidRDefault="007074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83A14" w14:textId="77777777" w:rsidR="00F94120" w:rsidRPr="00E92943" w:rsidRDefault="00E92943" w:rsidP="00E92943">
    <w:pPr>
      <w:pStyle w:val="Header"/>
    </w:pPr>
    <w:r>
      <w:rPr>
        <w:noProof/>
      </w:rPr>
      <w:drawing>
        <wp:anchor distT="0" distB="0" distL="114300" distR="114300" simplePos="0" relativeHeight="251658752" behindDoc="0" locked="0" layoutInCell="1" allowOverlap="1" wp14:anchorId="6B1408CC" wp14:editId="7AA25C1D">
          <wp:simplePos x="0" y="0"/>
          <wp:positionH relativeFrom="margin">
            <wp:posOffset>2028825</wp:posOffset>
          </wp:positionH>
          <wp:positionV relativeFrom="margin">
            <wp:posOffset>-171450</wp:posOffset>
          </wp:positionV>
          <wp:extent cx="2505075" cy="590550"/>
          <wp:effectExtent l="0" t="0" r="9525" b="0"/>
          <wp:wrapSquare wrapText="bothSides"/>
          <wp:docPr id="2" name="Picture 2" descr="SEDCO_capital_ bilingu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DCO_capital_ bilingua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10973" b="16806"/>
                  <a:stretch>
                    <a:fillRect/>
                  </a:stretch>
                </pic:blipFill>
                <pic:spPr bwMode="auto">
                  <a:xfrm>
                    <a:off x="0" y="0"/>
                    <a:ext cx="2505075" cy="590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3C2506"/>
    <w:multiLevelType w:val="hybridMultilevel"/>
    <w:tmpl w:val="FEF22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982CA4"/>
    <w:multiLevelType w:val="hybridMultilevel"/>
    <w:tmpl w:val="A13C0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FA6444"/>
    <w:multiLevelType w:val="hybridMultilevel"/>
    <w:tmpl w:val="B6CC1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3B54FC"/>
    <w:multiLevelType w:val="hybridMultilevel"/>
    <w:tmpl w:val="223242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CD157F"/>
    <w:multiLevelType w:val="hybridMultilevel"/>
    <w:tmpl w:val="9F9E1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305864"/>
    <w:multiLevelType w:val="hybridMultilevel"/>
    <w:tmpl w:val="79D8E9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27985905">
    <w:abstractNumId w:val="5"/>
  </w:num>
  <w:num w:numId="2" w16cid:durableId="1886021261">
    <w:abstractNumId w:val="0"/>
  </w:num>
  <w:num w:numId="3" w16cid:durableId="914120989">
    <w:abstractNumId w:val="3"/>
  </w:num>
  <w:num w:numId="4" w16cid:durableId="1968772885">
    <w:abstractNumId w:val="1"/>
  </w:num>
  <w:num w:numId="5" w16cid:durableId="457187714">
    <w:abstractNumId w:val="4"/>
  </w:num>
  <w:num w:numId="6" w16cid:durableId="6275128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yNjE3NDE2MTQzNrdQ0lEKTi0uzszPAykwrgUAze9n3CwAAAA="/>
  </w:docVars>
  <w:rsids>
    <w:rsidRoot w:val="00FF3981"/>
    <w:rsid w:val="00000854"/>
    <w:rsid w:val="00015030"/>
    <w:rsid w:val="00017C55"/>
    <w:rsid w:val="000215E5"/>
    <w:rsid w:val="00021E8F"/>
    <w:rsid w:val="00026CD8"/>
    <w:rsid w:val="0003191F"/>
    <w:rsid w:val="0003197A"/>
    <w:rsid w:val="0003463B"/>
    <w:rsid w:val="00037CEA"/>
    <w:rsid w:val="0004111A"/>
    <w:rsid w:val="0006233C"/>
    <w:rsid w:val="00073841"/>
    <w:rsid w:val="00074D71"/>
    <w:rsid w:val="0007674D"/>
    <w:rsid w:val="00085704"/>
    <w:rsid w:val="000933EE"/>
    <w:rsid w:val="000A271F"/>
    <w:rsid w:val="000B2851"/>
    <w:rsid w:val="000D2FF0"/>
    <w:rsid w:val="000D658E"/>
    <w:rsid w:val="000E2856"/>
    <w:rsid w:val="000F0423"/>
    <w:rsid w:val="000F6A39"/>
    <w:rsid w:val="00102AB0"/>
    <w:rsid w:val="00103626"/>
    <w:rsid w:val="00126B06"/>
    <w:rsid w:val="0012772B"/>
    <w:rsid w:val="00131D72"/>
    <w:rsid w:val="00166F6E"/>
    <w:rsid w:val="001806B9"/>
    <w:rsid w:val="001869EB"/>
    <w:rsid w:val="00196D04"/>
    <w:rsid w:val="001B2393"/>
    <w:rsid w:val="001C0BE4"/>
    <w:rsid w:val="001C4B12"/>
    <w:rsid w:val="001C7FC8"/>
    <w:rsid w:val="001D5C68"/>
    <w:rsid w:val="001D6581"/>
    <w:rsid w:val="001D681C"/>
    <w:rsid w:val="001D78BC"/>
    <w:rsid w:val="001F6FE5"/>
    <w:rsid w:val="002008AB"/>
    <w:rsid w:val="002053D9"/>
    <w:rsid w:val="00225C1D"/>
    <w:rsid w:val="0022799B"/>
    <w:rsid w:val="002416A1"/>
    <w:rsid w:val="0025556E"/>
    <w:rsid w:val="00267594"/>
    <w:rsid w:val="00275431"/>
    <w:rsid w:val="00280765"/>
    <w:rsid w:val="00281023"/>
    <w:rsid w:val="0028362E"/>
    <w:rsid w:val="00293B66"/>
    <w:rsid w:val="00295561"/>
    <w:rsid w:val="002C3EA2"/>
    <w:rsid w:val="002D12EE"/>
    <w:rsid w:val="002D5577"/>
    <w:rsid w:val="002D728B"/>
    <w:rsid w:val="002E0118"/>
    <w:rsid w:val="002E768C"/>
    <w:rsid w:val="002F736C"/>
    <w:rsid w:val="00307EA6"/>
    <w:rsid w:val="00311872"/>
    <w:rsid w:val="00323F6A"/>
    <w:rsid w:val="00335D00"/>
    <w:rsid w:val="00366C19"/>
    <w:rsid w:val="00376EFD"/>
    <w:rsid w:val="003824D1"/>
    <w:rsid w:val="00383D97"/>
    <w:rsid w:val="0038409D"/>
    <w:rsid w:val="003A137D"/>
    <w:rsid w:val="003C3217"/>
    <w:rsid w:val="003C4A89"/>
    <w:rsid w:val="003C6C4A"/>
    <w:rsid w:val="003D6F0C"/>
    <w:rsid w:val="003E6557"/>
    <w:rsid w:val="003F31CF"/>
    <w:rsid w:val="003F40BE"/>
    <w:rsid w:val="00443231"/>
    <w:rsid w:val="00450B77"/>
    <w:rsid w:val="00453321"/>
    <w:rsid w:val="0046020A"/>
    <w:rsid w:val="00470269"/>
    <w:rsid w:val="00482076"/>
    <w:rsid w:val="00482782"/>
    <w:rsid w:val="0049273C"/>
    <w:rsid w:val="00494489"/>
    <w:rsid w:val="004B02CA"/>
    <w:rsid w:val="004C1EBD"/>
    <w:rsid w:val="004C2ECF"/>
    <w:rsid w:val="004C3000"/>
    <w:rsid w:val="004D113D"/>
    <w:rsid w:val="004E7E09"/>
    <w:rsid w:val="004F07D4"/>
    <w:rsid w:val="004F28F8"/>
    <w:rsid w:val="00540693"/>
    <w:rsid w:val="00542F94"/>
    <w:rsid w:val="00543BAE"/>
    <w:rsid w:val="00544A5D"/>
    <w:rsid w:val="005631BE"/>
    <w:rsid w:val="00565812"/>
    <w:rsid w:val="00565AFC"/>
    <w:rsid w:val="00575620"/>
    <w:rsid w:val="00575C40"/>
    <w:rsid w:val="00587AD6"/>
    <w:rsid w:val="00594099"/>
    <w:rsid w:val="00597972"/>
    <w:rsid w:val="00597AA0"/>
    <w:rsid w:val="005B72E9"/>
    <w:rsid w:val="005C58D6"/>
    <w:rsid w:val="005D0358"/>
    <w:rsid w:val="005D1AD9"/>
    <w:rsid w:val="005D34A0"/>
    <w:rsid w:val="005D5085"/>
    <w:rsid w:val="005F22E2"/>
    <w:rsid w:val="005F2ED7"/>
    <w:rsid w:val="005F3F17"/>
    <w:rsid w:val="006041E1"/>
    <w:rsid w:val="00611F12"/>
    <w:rsid w:val="00612812"/>
    <w:rsid w:val="00617460"/>
    <w:rsid w:val="006234AB"/>
    <w:rsid w:val="00627FF8"/>
    <w:rsid w:val="00655B8D"/>
    <w:rsid w:val="006608D0"/>
    <w:rsid w:val="00660A99"/>
    <w:rsid w:val="0066148A"/>
    <w:rsid w:val="00671894"/>
    <w:rsid w:val="006764BE"/>
    <w:rsid w:val="00683C30"/>
    <w:rsid w:val="00683CEC"/>
    <w:rsid w:val="006842E8"/>
    <w:rsid w:val="0068551F"/>
    <w:rsid w:val="006951A8"/>
    <w:rsid w:val="006A7321"/>
    <w:rsid w:val="006C14E3"/>
    <w:rsid w:val="006C1FD8"/>
    <w:rsid w:val="006D7BA3"/>
    <w:rsid w:val="006E3C77"/>
    <w:rsid w:val="006E4CA6"/>
    <w:rsid w:val="006E6B9A"/>
    <w:rsid w:val="00702C21"/>
    <w:rsid w:val="007074BA"/>
    <w:rsid w:val="00733F92"/>
    <w:rsid w:val="00737E86"/>
    <w:rsid w:val="00741BB6"/>
    <w:rsid w:val="00750575"/>
    <w:rsid w:val="00764AE3"/>
    <w:rsid w:val="00776F07"/>
    <w:rsid w:val="007938D3"/>
    <w:rsid w:val="00794624"/>
    <w:rsid w:val="007A00DA"/>
    <w:rsid w:val="007A6338"/>
    <w:rsid w:val="007E0F9C"/>
    <w:rsid w:val="00803179"/>
    <w:rsid w:val="00803E4E"/>
    <w:rsid w:val="00804F8B"/>
    <w:rsid w:val="008114D6"/>
    <w:rsid w:val="00811FDA"/>
    <w:rsid w:val="00826E9A"/>
    <w:rsid w:val="0082704D"/>
    <w:rsid w:val="008334B3"/>
    <w:rsid w:val="00853206"/>
    <w:rsid w:val="00856AFE"/>
    <w:rsid w:val="00865C1A"/>
    <w:rsid w:val="008669C3"/>
    <w:rsid w:val="00872CE7"/>
    <w:rsid w:val="00875055"/>
    <w:rsid w:val="00882258"/>
    <w:rsid w:val="008829EB"/>
    <w:rsid w:val="00887D36"/>
    <w:rsid w:val="00887EEB"/>
    <w:rsid w:val="008965C5"/>
    <w:rsid w:val="008B5519"/>
    <w:rsid w:val="008C2EEB"/>
    <w:rsid w:val="008C7AFE"/>
    <w:rsid w:val="008D393B"/>
    <w:rsid w:val="008D5A68"/>
    <w:rsid w:val="008F267D"/>
    <w:rsid w:val="0090000F"/>
    <w:rsid w:val="00924CE0"/>
    <w:rsid w:val="00925C1E"/>
    <w:rsid w:val="009351C3"/>
    <w:rsid w:val="009368D0"/>
    <w:rsid w:val="0094404B"/>
    <w:rsid w:val="00951855"/>
    <w:rsid w:val="009536E5"/>
    <w:rsid w:val="00960057"/>
    <w:rsid w:val="00966A6E"/>
    <w:rsid w:val="00971FF8"/>
    <w:rsid w:val="00984E01"/>
    <w:rsid w:val="009A6D46"/>
    <w:rsid w:val="009B39B8"/>
    <w:rsid w:val="009B7663"/>
    <w:rsid w:val="009C1779"/>
    <w:rsid w:val="009C3E85"/>
    <w:rsid w:val="009D323F"/>
    <w:rsid w:val="009D5A02"/>
    <w:rsid w:val="009E3154"/>
    <w:rsid w:val="009E4308"/>
    <w:rsid w:val="00A159E5"/>
    <w:rsid w:val="00A17A02"/>
    <w:rsid w:val="00A17D55"/>
    <w:rsid w:val="00A20D7E"/>
    <w:rsid w:val="00A3116C"/>
    <w:rsid w:val="00A603C7"/>
    <w:rsid w:val="00A65565"/>
    <w:rsid w:val="00A779D6"/>
    <w:rsid w:val="00A86AA8"/>
    <w:rsid w:val="00A875A8"/>
    <w:rsid w:val="00AB2370"/>
    <w:rsid w:val="00AD6D97"/>
    <w:rsid w:val="00AE3B50"/>
    <w:rsid w:val="00AE3C72"/>
    <w:rsid w:val="00B000B7"/>
    <w:rsid w:val="00B011D8"/>
    <w:rsid w:val="00B022B3"/>
    <w:rsid w:val="00B26318"/>
    <w:rsid w:val="00B300D7"/>
    <w:rsid w:val="00B43CB0"/>
    <w:rsid w:val="00B44D86"/>
    <w:rsid w:val="00B57740"/>
    <w:rsid w:val="00B64101"/>
    <w:rsid w:val="00B646EA"/>
    <w:rsid w:val="00B94557"/>
    <w:rsid w:val="00B968FE"/>
    <w:rsid w:val="00BB2B87"/>
    <w:rsid w:val="00BB63EC"/>
    <w:rsid w:val="00BC0B08"/>
    <w:rsid w:val="00BC0FCD"/>
    <w:rsid w:val="00BC2134"/>
    <w:rsid w:val="00BC4C34"/>
    <w:rsid w:val="00BD0EFE"/>
    <w:rsid w:val="00BD441F"/>
    <w:rsid w:val="00BE1686"/>
    <w:rsid w:val="00BE1BDF"/>
    <w:rsid w:val="00BE39B2"/>
    <w:rsid w:val="00BF3DF9"/>
    <w:rsid w:val="00C04FC3"/>
    <w:rsid w:val="00C11050"/>
    <w:rsid w:val="00C14696"/>
    <w:rsid w:val="00C17DE5"/>
    <w:rsid w:val="00C204E4"/>
    <w:rsid w:val="00C22F15"/>
    <w:rsid w:val="00C27157"/>
    <w:rsid w:val="00C33EF8"/>
    <w:rsid w:val="00C34CB0"/>
    <w:rsid w:val="00C45E50"/>
    <w:rsid w:val="00C46FC5"/>
    <w:rsid w:val="00C576F4"/>
    <w:rsid w:val="00C73A4F"/>
    <w:rsid w:val="00C76AA9"/>
    <w:rsid w:val="00C80F51"/>
    <w:rsid w:val="00C91B18"/>
    <w:rsid w:val="00C94C8F"/>
    <w:rsid w:val="00CA6879"/>
    <w:rsid w:val="00CB359A"/>
    <w:rsid w:val="00CC007F"/>
    <w:rsid w:val="00CC3CF4"/>
    <w:rsid w:val="00CE3E89"/>
    <w:rsid w:val="00CF24A9"/>
    <w:rsid w:val="00CF42C1"/>
    <w:rsid w:val="00D03EB9"/>
    <w:rsid w:val="00D07C9F"/>
    <w:rsid w:val="00D15F07"/>
    <w:rsid w:val="00D21011"/>
    <w:rsid w:val="00D21874"/>
    <w:rsid w:val="00D2799E"/>
    <w:rsid w:val="00D3210C"/>
    <w:rsid w:val="00D51D6E"/>
    <w:rsid w:val="00D55E9B"/>
    <w:rsid w:val="00D56313"/>
    <w:rsid w:val="00D60707"/>
    <w:rsid w:val="00D61801"/>
    <w:rsid w:val="00D64E4A"/>
    <w:rsid w:val="00D668FB"/>
    <w:rsid w:val="00D72F14"/>
    <w:rsid w:val="00D84D40"/>
    <w:rsid w:val="00D8547F"/>
    <w:rsid w:val="00DA68E7"/>
    <w:rsid w:val="00DB19C7"/>
    <w:rsid w:val="00DC3BEA"/>
    <w:rsid w:val="00DC4CD3"/>
    <w:rsid w:val="00DE518A"/>
    <w:rsid w:val="00DF1B62"/>
    <w:rsid w:val="00DF75FD"/>
    <w:rsid w:val="00DF7E44"/>
    <w:rsid w:val="00E13F56"/>
    <w:rsid w:val="00E159CB"/>
    <w:rsid w:val="00E170F7"/>
    <w:rsid w:val="00E2167F"/>
    <w:rsid w:val="00E2387B"/>
    <w:rsid w:val="00E30D2B"/>
    <w:rsid w:val="00E44DC5"/>
    <w:rsid w:val="00E5597A"/>
    <w:rsid w:val="00E57BCB"/>
    <w:rsid w:val="00E60366"/>
    <w:rsid w:val="00E60F59"/>
    <w:rsid w:val="00E62AF6"/>
    <w:rsid w:val="00E80AF9"/>
    <w:rsid w:val="00E826EA"/>
    <w:rsid w:val="00E84AD7"/>
    <w:rsid w:val="00E85B6A"/>
    <w:rsid w:val="00E92943"/>
    <w:rsid w:val="00EA77A8"/>
    <w:rsid w:val="00EC45AD"/>
    <w:rsid w:val="00EC68CE"/>
    <w:rsid w:val="00ED084B"/>
    <w:rsid w:val="00EE7516"/>
    <w:rsid w:val="00EF0468"/>
    <w:rsid w:val="00EF3B71"/>
    <w:rsid w:val="00F017F9"/>
    <w:rsid w:val="00F24C33"/>
    <w:rsid w:val="00F31767"/>
    <w:rsid w:val="00F463EA"/>
    <w:rsid w:val="00F56152"/>
    <w:rsid w:val="00F60D2C"/>
    <w:rsid w:val="00F646D9"/>
    <w:rsid w:val="00F6526F"/>
    <w:rsid w:val="00F729B0"/>
    <w:rsid w:val="00F72A57"/>
    <w:rsid w:val="00F74DDA"/>
    <w:rsid w:val="00F7730B"/>
    <w:rsid w:val="00F91A13"/>
    <w:rsid w:val="00F931D0"/>
    <w:rsid w:val="00F94120"/>
    <w:rsid w:val="00F96EA1"/>
    <w:rsid w:val="00FA623E"/>
    <w:rsid w:val="00FC09B8"/>
    <w:rsid w:val="00FC7ECF"/>
    <w:rsid w:val="00FD405D"/>
    <w:rsid w:val="00FF3981"/>
    <w:rsid w:val="00FF3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C8AF3D3"/>
  <w15:docId w15:val="{07262091-044B-432A-9B27-86939B708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2F14"/>
    <w:pPr>
      <w:bidi/>
    </w:pPr>
    <w:rPr>
      <w:rFonts w:eastAsia="Times New Roman" w:cs="Traditional Arabic"/>
    </w:rPr>
  </w:style>
  <w:style w:type="paragraph" w:styleId="Heading1">
    <w:name w:val="heading 1"/>
    <w:basedOn w:val="Normal"/>
    <w:next w:val="Normal"/>
    <w:qFormat/>
    <w:rsid w:val="00DF1B6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D72F14"/>
    <w:pPr>
      <w:keepNext/>
      <w:bidi w:val="0"/>
      <w:outlineLvl w:val="3"/>
    </w:pPr>
    <w:rPr>
      <w:sz w:val="24"/>
    </w:rPr>
  </w:style>
  <w:style w:type="paragraph" w:styleId="Heading8">
    <w:name w:val="heading 8"/>
    <w:basedOn w:val="Normal"/>
    <w:next w:val="Normal"/>
    <w:link w:val="Heading8Char"/>
    <w:qFormat/>
    <w:rsid w:val="00D72F14"/>
    <w:pPr>
      <w:keepNext/>
      <w:bidi w:val="0"/>
      <w:jc w:val="lowKashida"/>
      <w:outlineLvl w:val="7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rsid w:val="00FF3981"/>
  </w:style>
  <w:style w:type="table" w:styleId="TableGrid">
    <w:name w:val="Table Grid"/>
    <w:basedOn w:val="TableNormal"/>
    <w:uiPriority w:val="39"/>
    <w:rsid w:val="009D32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5D1AD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D1AD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5D1AD9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rsid w:val="00A779D6"/>
    <w:rPr>
      <w:rFonts w:ascii="Trebuchet MS" w:hAnsi="Trebuchet MS"/>
    </w:rPr>
  </w:style>
  <w:style w:type="paragraph" w:styleId="BodyText">
    <w:name w:val="Body Text"/>
    <w:basedOn w:val="Normal"/>
    <w:link w:val="BodyTextChar"/>
    <w:rsid w:val="00D72F14"/>
    <w:pPr>
      <w:bidi w:val="0"/>
      <w:jc w:val="lowKashida"/>
    </w:pPr>
    <w:rPr>
      <w:sz w:val="24"/>
    </w:rPr>
  </w:style>
  <w:style w:type="character" w:customStyle="1" w:styleId="Heading4Char">
    <w:name w:val="Heading 4 Char"/>
    <w:basedOn w:val="DefaultParagraphFont"/>
    <w:link w:val="Heading4"/>
    <w:rsid w:val="00D72F14"/>
    <w:rPr>
      <w:rFonts w:cs="Traditional Arabic"/>
      <w:sz w:val="24"/>
      <w:lang w:val="en-US" w:eastAsia="en-US" w:bidi="ar-SA"/>
    </w:rPr>
  </w:style>
  <w:style w:type="character" w:customStyle="1" w:styleId="Heading8Char">
    <w:name w:val="Heading 8 Char"/>
    <w:basedOn w:val="DefaultParagraphFont"/>
    <w:link w:val="Heading8"/>
    <w:rsid w:val="00FA623E"/>
    <w:rPr>
      <w:rFonts w:eastAsia="Times New Roman" w:cs="Traditional Arabic"/>
      <w:b/>
      <w:bCs/>
      <w:sz w:val="24"/>
    </w:rPr>
  </w:style>
  <w:style w:type="character" w:customStyle="1" w:styleId="BodyTextChar">
    <w:name w:val="Body Text Char"/>
    <w:basedOn w:val="DefaultParagraphFont"/>
    <w:link w:val="BodyText"/>
    <w:rsid w:val="00FA623E"/>
    <w:rPr>
      <w:rFonts w:eastAsia="Times New Roman" w:cs="Traditional Arabic"/>
      <w:sz w:val="24"/>
    </w:rPr>
  </w:style>
  <w:style w:type="table" w:styleId="LightList-Accent5">
    <w:name w:val="Light List Accent 5"/>
    <w:basedOn w:val="TableNormal"/>
    <w:uiPriority w:val="61"/>
    <w:rsid w:val="005631BE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ColorfulShading-Accent5">
    <w:name w:val="Colorful Shading Accent 5"/>
    <w:basedOn w:val="TableNormal"/>
    <w:uiPriority w:val="71"/>
    <w:rsid w:val="005631BE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MediumShading1-Accent6">
    <w:name w:val="Medium Shading 1 Accent 6"/>
    <w:basedOn w:val="TableNormal"/>
    <w:uiPriority w:val="63"/>
    <w:rsid w:val="005631BE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-Accent1">
    <w:name w:val="Light Shading Accent 1"/>
    <w:basedOn w:val="TableNormal"/>
    <w:uiPriority w:val="60"/>
    <w:rsid w:val="005631BE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5631BE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Paragraph">
    <w:name w:val="List Paragraph"/>
    <w:basedOn w:val="Normal"/>
    <w:uiPriority w:val="34"/>
    <w:qFormat/>
    <w:rsid w:val="001C4B12"/>
    <w:pPr>
      <w:ind w:left="720"/>
      <w:contextualSpacing/>
    </w:pPr>
  </w:style>
  <w:style w:type="paragraph" w:customStyle="1" w:styleId="Default">
    <w:name w:val="Default"/>
    <w:rsid w:val="00482782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7074BA"/>
    <w:rPr>
      <w:rFonts w:eastAsia="Times New Roman" w:cs="Traditional Arabic"/>
    </w:rPr>
  </w:style>
  <w:style w:type="table" w:styleId="GridTable5Dark-Accent1">
    <w:name w:val="Grid Table 5 Dark Accent 1"/>
    <w:basedOn w:val="TableNormal"/>
    <w:uiPriority w:val="50"/>
    <w:rsid w:val="00A86AA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A86AA8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Light">
    <w:name w:val="Grid Table Light"/>
    <w:basedOn w:val="TableNormal"/>
    <w:uiPriority w:val="40"/>
    <w:rsid w:val="00A86AA8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6951A8"/>
    <w:rPr>
      <w:rFonts w:eastAsia="Times New Roman" w:cs="Traditional Arabic"/>
    </w:rPr>
  </w:style>
  <w:style w:type="character" w:styleId="Hyperlink">
    <w:name w:val="Hyperlink"/>
    <w:basedOn w:val="DefaultParagraphFont"/>
    <w:unhideWhenUsed/>
    <w:rsid w:val="00611F1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1F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95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4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2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44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1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C5B9313AC74B28B9F6707A720CF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99258-C2B8-4359-9A05-3AF239842BB5}"/>
      </w:docPartPr>
      <w:docPartBody>
        <w:p w:rsidR="00CD32BE" w:rsidRDefault="0027136F" w:rsidP="0027136F">
          <w:pPr>
            <w:pStyle w:val="A1C5B9313AC74B28B9F6707A720CF43F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7136F"/>
    <w:rsid w:val="000758DA"/>
    <w:rsid w:val="0008013E"/>
    <w:rsid w:val="00147B21"/>
    <w:rsid w:val="001E06F3"/>
    <w:rsid w:val="00251E90"/>
    <w:rsid w:val="0027136F"/>
    <w:rsid w:val="00324A1A"/>
    <w:rsid w:val="00693C47"/>
    <w:rsid w:val="0087380C"/>
    <w:rsid w:val="00987550"/>
    <w:rsid w:val="00A33D61"/>
    <w:rsid w:val="00BD3C9E"/>
    <w:rsid w:val="00CD32BE"/>
    <w:rsid w:val="00DC337E"/>
    <w:rsid w:val="00E779C9"/>
    <w:rsid w:val="00F72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C5B9313AC74B28B9F6707A720CF43F">
    <w:name w:val="A1C5B9313AC74B28B9F6707A720CF43F"/>
    <w:rsid w:val="002713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9</Words>
  <Characters>1174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nday, 11 November 2007</vt:lpstr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nday, 11 November 2007</dc:title>
  <dc:creator>gchohan</dc:creator>
  <cp:lastModifiedBy>Mohamed Faisal ElHakim</cp:lastModifiedBy>
  <cp:revision>2</cp:revision>
  <cp:lastPrinted>2020-01-19T11:51:00Z</cp:lastPrinted>
  <dcterms:created xsi:type="dcterms:W3CDTF">2023-09-26T10:21:00Z</dcterms:created>
  <dcterms:modified xsi:type="dcterms:W3CDTF">2023-09-26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c0cef3-d0ec-427d-9b82-a4548c08556d_Enabled">
    <vt:lpwstr>true</vt:lpwstr>
  </property>
  <property fmtid="{D5CDD505-2E9C-101B-9397-08002B2CF9AE}" pid="3" name="MSIP_Label_6bc0cef3-d0ec-427d-9b82-a4548c08556d_SetDate">
    <vt:lpwstr>2023-09-26T10:21:20Z</vt:lpwstr>
  </property>
  <property fmtid="{D5CDD505-2E9C-101B-9397-08002B2CF9AE}" pid="4" name="MSIP_Label_6bc0cef3-d0ec-427d-9b82-a4548c08556d_Method">
    <vt:lpwstr>Standard</vt:lpwstr>
  </property>
  <property fmtid="{D5CDD505-2E9C-101B-9397-08002B2CF9AE}" pid="5" name="MSIP_Label_6bc0cef3-d0ec-427d-9b82-a4548c08556d_Name">
    <vt:lpwstr>General Use</vt:lpwstr>
  </property>
  <property fmtid="{D5CDD505-2E9C-101B-9397-08002B2CF9AE}" pid="6" name="MSIP_Label_6bc0cef3-d0ec-427d-9b82-a4548c08556d_SiteId">
    <vt:lpwstr>f7fef368-5911-41f4-b3c5-130e691945d6</vt:lpwstr>
  </property>
  <property fmtid="{D5CDD505-2E9C-101B-9397-08002B2CF9AE}" pid="7" name="MSIP_Label_6bc0cef3-d0ec-427d-9b82-a4548c08556d_ActionId">
    <vt:lpwstr>adbacdb9-8137-4b5d-b13d-19e33a499b7b</vt:lpwstr>
  </property>
  <property fmtid="{D5CDD505-2E9C-101B-9397-08002B2CF9AE}" pid="8" name="MSIP_Label_6bc0cef3-d0ec-427d-9b82-a4548c08556d_ContentBits">
    <vt:lpwstr>0</vt:lpwstr>
  </property>
</Properties>
</file>